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6BB2" w:rsidRDefault="00133AB7">
      <w:r>
        <w:t xml:space="preserve">Two files, </w:t>
      </w:r>
      <w:proofErr w:type="spellStart"/>
      <w:proofErr w:type="gramStart"/>
      <w:r>
        <w:t>swDev</w:t>
      </w:r>
      <w:proofErr w:type="spellEnd"/>
      <w:r>
        <w:t>(</w:t>
      </w:r>
      <w:proofErr w:type="gramEnd"/>
      <w:r>
        <w:t xml:space="preserve">in source folder or </w:t>
      </w:r>
      <w:proofErr w:type="spellStart"/>
      <w:r>
        <w:t>src</w:t>
      </w:r>
      <w:proofErr w:type="spellEnd"/>
      <w:r>
        <w:t xml:space="preserve"> folder) and sw.js(in public folder)</w:t>
      </w:r>
    </w:p>
    <w:p w:rsidR="00133AB7" w:rsidRDefault="00133AB7">
      <w:r>
        <w:t xml:space="preserve">In sw.js, place all networks </w:t>
      </w:r>
      <w:proofErr w:type="spellStart"/>
      <w:proofErr w:type="gramStart"/>
      <w:r>
        <w:t>url</w:t>
      </w:r>
      <w:proofErr w:type="spellEnd"/>
      <w:proofErr w:type="gramEnd"/>
      <w:r>
        <w:t xml:space="preserve"> in it.</w:t>
      </w:r>
    </w:p>
    <w:p w:rsidR="00133AB7" w:rsidRDefault="00133AB7">
      <w:r>
        <w:t xml:space="preserve">Call swDev.js in </w:t>
      </w:r>
      <w:proofErr w:type="spellStart"/>
      <w:r>
        <w:t>index.tsx</w:t>
      </w:r>
      <w:proofErr w:type="spellEnd"/>
      <w:r>
        <w:t xml:space="preserve"> and register it.</w:t>
      </w:r>
    </w:p>
    <w:p w:rsidR="00133AB7" w:rsidRDefault="00133AB7">
      <w:r>
        <w:t>For more, check expense-tracker-</w:t>
      </w:r>
      <w:bookmarkStart w:id="0" w:name="_GoBack"/>
      <w:bookmarkEnd w:id="0"/>
      <w:r>
        <w:t>pwa</w:t>
      </w:r>
    </w:p>
    <w:sectPr w:rsidR="00133A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MDMzMDC0MDI2NDFQ0lEKTi0uzszPAykwrAUA2vWGbCwAAAA="/>
  </w:docVars>
  <w:rsids>
    <w:rsidRoot w:val="00A71B6B"/>
    <w:rsid w:val="00086BB2"/>
    <w:rsid w:val="00133AB7"/>
    <w:rsid w:val="00A71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58DA8C-101D-4985-9ACA-F522AF2C82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0-11-14T05:50:00Z</dcterms:created>
  <dcterms:modified xsi:type="dcterms:W3CDTF">2020-11-14T05:51:00Z</dcterms:modified>
</cp:coreProperties>
</file>